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5BDF2D" w14:textId="3839551C" w:rsidR="0096532A" w:rsidRDefault="002537BB" w:rsidP="002537BB">
      <w:pPr>
        <w:jc w:val="center"/>
      </w:pPr>
      <w:r>
        <w:t xml:space="preserve">Title I </w:t>
      </w:r>
      <w:proofErr w:type="gramStart"/>
      <w:r w:rsidR="003D5619">
        <w:t>Monitoring</w:t>
      </w:r>
      <w:proofErr w:type="gramEnd"/>
      <w:r w:rsidR="003D5619">
        <w:t xml:space="preserve"> Document</w:t>
      </w:r>
    </w:p>
    <w:p w14:paraId="3A82BA06" w14:textId="6079CF20" w:rsidR="002537BB" w:rsidRDefault="002537BB" w:rsidP="002537BB">
      <w:pPr>
        <w:jc w:val="center"/>
        <w:rPr>
          <w:b/>
          <w:bCs/>
        </w:rPr>
      </w:pPr>
      <w:r w:rsidRPr="002537BB">
        <w:rPr>
          <w:b/>
          <w:bCs/>
          <w:highlight w:val="yellow"/>
        </w:rPr>
        <w:t>Enter School Name HERE</w:t>
      </w:r>
    </w:p>
    <w:p w14:paraId="3C0BF71C" w14:textId="7B4A1386" w:rsidR="002537BB" w:rsidRDefault="002537BB" w:rsidP="002537BB">
      <w:pPr>
        <w:jc w:val="center"/>
        <w:rPr>
          <w:b/>
          <w:bCs/>
        </w:rPr>
      </w:pPr>
      <w:r>
        <w:rPr>
          <w:b/>
          <w:bCs/>
        </w:rPr>
        <w:t>2020-2021</w:t>
      </w:r>
    </w:p>
    <w:p w14:paraId="63DBEF4B" w14:textId="354D4C3F" w:rsidR="002537BB" w:rsidRDefault="002537BB" w:rsidP="002537BB">
      <w:pPr>
        <w:jc w:val="center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10"/>
      </w:tblGrid>
      <w:tr w:rsidR="003D5619" w14:paraId="52FF0482" w14:textId="77777777" w:rsidTr="00BD3DAD">
        <w:tc>
          <w:tcPr>
            <w:tcW w:w="18936" w:type="dxa"/>
            <w:vAlign w:val="center"/>
          </w:tcPr>
          <w:p w14:paraId="0C271937" w14:textId="7498EE4C" w:rsidR="003D5619" w:rsidRPr="00B62D8C" w:rsidRDefault="003D5619" w:rsidP="00BD3DAD">
            <w:r>
              <w:rPr>
                <w:b/>
                <w:bCs/>
              </w:rPr>
              <w:t xml:space="preserve">SUP Goals: </w:t>
            </w:r>
            <w:r>
              <w:t xml:space="preserve">Please enter your 2021-2022 Success Plan goals here.   When completing the table below, use the goal number from this chart to reference which goal your plan items are related to.  </w:t>
            </w:r>
          </w:p>
        </w:tc>
      </w:tr>
      <w:tr w:rsidR="003D5619" w14:paraId="2EF93E95" w14:textId="77777777" w:rsidTr="00BD3DAD">
        <w:tc>
          <w:tcPr>
            <w:tcW w:w="18936" w:type="dxa"/>
            <w:vAlign w:val="center"/>
          </w:tcPr>
          <w:p w14:paraId="1C5CCB8A" w14:textId="00F70E33" w:rsidR="003D5619" w:rsidRPr="004B62D9" w:rsidRDefault="0042471A" w:rsidP="00BD3DAD">
            <w:pPr>
              <w:pStyle w:val="ListParagraph"/>
              <w:numPr>
                <w:ilvl w:val="0"/>
                <w:numId w:val="1"/>
              </w:numPr>
            </w:pPr>
            <w:r w:rsidRPr="00BD057B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7A5736B5" wp14:editId="3AC8A62A">
                      <wp:simplePos x="0" y="0"/>
                      <wp:positionH relativeFrom="column">
                        <wp:posOffset>571500</wp:posOffset>
                      </wp:positionH>
                      <wp:positionV relativeFrom="paragraph">
                        <wp:posOffset>85725</wp:posOffset>
                      </wp:positionV>
                      <wp:extent cx="10715625" cy="1404620"/>
                      <wp:effectExtent l="0" t="0" r="28575" b="1270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715625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56DE80" w14:textId="77777777" w:rsidR="0042471A" w:rsidRPr="00F25F31" w:rsidRDefault="0042471A" w:rsidP="004F0731">
                                  <w:pPr>
                                    <w:shd w:val="clear" w:color="auto" w:fill="E2EFD9" w:themeFill="accent6" w:themeFillTint="33"/>
                                    <w:rPr>
                                      <w:rFonts w:ascii="Footlight MT Light" w:hAnsi="Footlight MT Light"/>
                                      <w:color w:val="00B050"/>
                                      <w:sz w:val="40"/>
                                      <w:szCs w:val="40"/>
                                    </w:rPr>
                                  </w:pPr>
                                  <w:r w:rsidRPr="00F25F31">
                                    <w:rPr>
                                      <w:rFonts w:ascii="Footlight MT Light" w:hAnsi="Footlight MT Light"/>
                                      <w:color w:val="00B050"/>
                                      <w:sz w:val="40"/>
                                      <w:szCs w:val="40"/>
                                    </w:rPr>
                                    <w:t xml:space="preserve">This will be pre-populated based on the narrative document you submit with your Title 1 plan.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A5736B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5pt;margin-top:6.75pt;width:843.75pt;height:110.6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">
                      <v:textbox style="mso-fit-shape-to-text:t">
                        <w:txbxContent>
                          <w:p w14:paraId="7156DE80" w14:textId="77777777" w:rsidR="0042471A" w:rsidRPr="00F25F31" w:rsidRDefault="0042471A" w:rsidP="004F0731">
                            <w:pPr>
                              <w:shd w:val="clear" w:color="auto" w:fill="E2EFD9" w:themeFill="accent6" w:themeFillTint="33"/>
                              <w:rPr>
                                <w:rFonts w:ascii="Footlight MT Light" w:hAnsi="Footlight MT Light"/>
                                <w:color w:val="00B050"/>
                                <w:sz w:val="40"/>
                                <w:szCs w:val="40"/>
                              </w:rPr>
                            </w:pPr>
                            <w:r w:rsidRPr="00F25F31">
                              <w:rPr>
                                <w:rFonts w:ascii="Footlight MT Light" w:hAnsi="Footlight MT Light"/>
                                <w:color w:val="00B050"/>
                                <w:sz w:val="40"/>
                                <w:szCs w:val="40"/>
                              </w:rPr>
                              <w:t xml:space="preserve">This will be pre-populated based on the narrative document you submit with your Title 1 plan.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3D5619" w14:paraId="52EBC79F" w14:textId="77777777" w:rsidTr="00BD3DAD">
        <w:tc>
          <w:tcPr>
            <w:tcW w:w="18936" w:type="dxa"/>
            <w:vAlign w:val="center"/>
          </w:tcPr>
          <w:p w14:paraId="2AE29E9D" w14:textId="382BBCCE" w:rsidR="003D5619" w:rsidRPr="004B62D9" w:rsidRDefault="003D5619" w:rsidP="00BD3DAD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3D5619" w14:paraId="12A735A9" w14:textId="77777777" w:rsidTr="00BD3DAD">
        <w:tc>
          <w:tcPr>
            <w:tcW w:w="18936" w:type="dxa"/>
            <w:vAlign w:val="center"/>
          </w:tcPr>
          <w:p w14:paraId="3A560FC1" w14:textId="41FFC7BA" w:rsidR="003D5619" w:rsidRPr="004B62D9" w:rsidRDefault="003D5619" w:rsidP="00BD3DAD">
            <w:pPr>
              <w:pStyle w:val="ListParagraph"/>
              <w:numPr>
                <w:ilvl w:val="0"/>
                <w:numId w:val="1"/>
              </w:numPr>
            </w:pPr>
          </w:p>
        </w:tc>
      </w:tr>
    </w:tbl>
    <w:p w14:paraId="666D9701" w14:textId="10A2C59B" w:rsidR="00B6711C" w:rsidRDefault="00B6711C" w:rsidP="003D5619">
      <w:pPr>
        <w:rPr>
          <w:b/>
          <w:bCs/>
        </w:rPr>
      </w:pPr>
    </w:p>
    <w:p w14:paraId="14BB61E5" w14:textId="000AD3A2" w:rsidR="00CA075F" w:rsidRDefault="00CA075F" w:rsidP="002537BB">
      <w:pPr>
        <w:jc w:val="center"/>
        <w:rPr>
          <w:b/>
          <w:bCs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0"/>
        <w:gridCol w:w="640"/>
        <w:gridCol w:w="4205"/>
        <w:gridCol w:w="4205"/>
        <w:gridCol w:w="4205"/>
        <w:gridCol w:w="4205"/>
      </w:tblGrid>
      <w:tr w:rsidR="00EE415D" w14:paraId="68919755" w14:textId="51FD8150" w:rsidTr="00EE415D">
        <w:trPr>
          <w:tblHeader/>
        </w:trPr>
        <w:tc>
          <w:tcPr>
            <w:tcW w:w="1584" w:type="dxa"/>
            <w:shd w:val="clear" w:color="auto" w:fill="DEEAF6" w:themeFill="accent5" w:themeFillTint="33"/>
          </w:tcPr>
          <w:p w14:paraId="33ADB701" w14:textId="77777777" w:rsidR="00EE415D" w:rsidRDefault="00EE415D" w:rsidP="00BD3DA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posed Activity</w:t>
            </w:r>
          </w:p>
          <w:p w14:paraId="2A52768F" w14:textId="77777777" w:rsidR="00EE415D" w:rsidRPr="002537BB" w:rsidRDefault="00EE415D" w:rsidP="00BD3D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What is the money being used for?)</w:t>
            </w:r>
          </w:p>
        </w:tc>
        <w:tc>
          <w:tcPr>
            <w:tcW w:w="774" w:type="dxa"/>
            <w:shd w:val="clear" w:color="auto" w:fill="DEEAF6" w:themeFill="accent5" w:themeFillTint="33"/>
          </w:tcPr>
          <w:p w14:paraId="389B1395" w14:textId="77777777" w:rsidR="00EE415D" w:rsidRPr="00EE415D" w:rsidRDefault="00EE415D" w:rsidP="00BD3DAD">
            <w:pPr>
              <w:jc w:val="center"/>
              <w:rPr>
                <w:b/>
                <w:bCs/>
                <w:sz w:val="22"/>
                <w:szCs w:val="22"/>
              </w:rPr>
            </w:pPr>
            <w:r w:rsidRPr="00EE415D">
              <w:rPr>
                <w:b/>
                <w:bCs/>
                <w:sz w:val="22"/>
                <w:szCs w:val="22"/>
              </w:rPr>
              <w:t>SUP Goal #</w:t>
            </w:r>
          </w:p>
        </w:tc>
        <w:tc>
          <w:tcPr>
            <w:tcW w:w="5520" w:type="dxa"/>
            <w:shd w:val="clear" w:color="auto" w:fill="DEEAF6" w:themeFill="accent5" w:themeFillTint="33"/>
          </w:tcPr>
          <w:p w14:paraId="479E4082" w14:textId="1EA5BF50" w:rsidR="00EE415D" w:rsidRDefault="00EE415D" w:rsidP="00CA07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plementation Plan</w:t>
            </w:r>
          </w:p>
          <w:p w14:paraId="22C8A746" w14:textId="732EF578" w:rsidR="00EE415D" w:rsidRPr="00C02429" w:rsidRDefault="00EE415D" w:rsidP="00CA075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What is occurring? Who is implementing? How and when will it take place – including frequency?)</w:t>
            </w:r>
          </w:p>
        </w:tc>
        <w:tc>
          <w:tcPr>
            <w:tcW w:w="5520" w:type="dxa"/>
            <w:shd w:val="clear" w:color="auto" w:fill="DEEAF6" w:themeFill="accent5" w:themeFillTint="33"/>
          </w:tcPr>
          <w:p w14:paraId="450EFAD7" w14:textId="28651FB1" w:rsidR="00EE415D" w:rsidRDefault="00EE415D" w:rsidP="00CA07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nitoring</w:t>
            </w:r>
          </w:p>
          <w:p w14:paraId="74F8C6BF" w14:textId="423A39D2" w:rsidR="00EE415D" w:rsidRPr="00E90DA1" w:rsidRDefault="00EE415D" w:rsidP="00CA075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Who is responsible? What tool and data will be used?  How frequently will data be reviewed?)</w:t>
            </w:r>
          </w:p>
        </w:tc>
        <w:tc>
          <w:tcPr>
            <w:tcW w:w="5520" w:type="dxa"/>
            <w:shd w:val="clear" w:color="auto" w:fill="DEEAF6" w:themeFill="accent5" w:themeFillTint="33"/>
          </w:tcPr>
          <w:p w14:paraId="3557B818" w14:textId="57ACD3D1" w:rsidR="00EE415D" w:rsidRDefault="00EE415D" w:rsidP="00CA075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Mid-Year ROI and Reflections </w:t>
            </w:r>
          </w:p>
          <w:p w14:paraId="5E7278CF" w14:textId="7320DBE7" w:rsidR="00EE415D" w:rsidRPr="002A7D4B" w:rsidRDefault="00EE415D" w:rsidP="00CA075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Evidence of implementation, data and results, implications for future planning)</w:t>
            </w:r>
          </w:p>
        </w:tc>
        <w:tc>
          <w:tcPr>
            <w:tcW w:w="5520" w:type="dxa"/>
            <w:shd w:val="clear" w:color="auto" w:fill="DEEAF6" w:themeFill="accent5" w:themeFillTint="33"/>
          </w:tcPr>
          <w:p w14:paraId="31956C76" w14:textId="26840F68" w:rsidR="00235810" w:rsidRDefault="001E239A" w:rsidP="002358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End of </w:t>
            </w:r>
            <w:r w:rsidR="00235810">
              <w:rPr>
                <w:b/>
                <w:bCs/>
              </w:rPr>
              <w:t xml:space="preserve">Year ROI and Reflections </w:t>
            </w:r>
          </w:p>
          <w:p w14:paraId="0556CC55" w14:textId="4C6EBF76" w:rsidR="00EE415D" w:rsidRDefault="00235810" w:rsidP="00235810">
            <w:pPr>
              <w:jc w:val="center"/>
              <w:rPr>
                <w:b/>
                <w:bCs/>
              </w:rPr>
            </w:pPr>
            <w:r>
              <w:rPr>
                <w:sz w:val="20"/>
                <w:szCs w:val="20"/>
              </w:rPr>
              <w:t>(Evidence of implementation, data and results, implications for future planning)</w:t>
            </w:r>
          </w:p>
        </w:tc>
      </w:tr>
      <w:tr w:rsidR="00EE415D" w14:paraId="7FEFAC99" w14:textId="6413A27C" w:rsidTr="00EE415D">
        <w:tc>
          <w:tcPr>
            <w:tcW w:w="18918" w:type="dxa"/>
            <w:gridSpan w:val="5"/>
            <w:shd w:val="clear" w:color="auto" w:fill="E2EFD9" w:themeFill="accent6" w:themeFillTint="33"/>
            <w:vAlign w:val="center"/>
          </w:tcPr>
          <w:p w14:paraId="34677491" w14:textId="6F18C06A" w:rsidR="00EE415D" w:rsidRDefault="00EE415D" w:rsidP="00BD3DA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udent Centered (5100)</w:t>
            </w:r>
          </w:p>
        </w:tc>
        <w:tc>
          <w:tcPr>
            <w:tcW w:w="5520" w:type="dxa"/>
            <w:shd w:val="clear" w:color="auto" w:fill="E2EFD9" w:themeFill="accent6" w:themeFillTint="33"/>
          </w:tcPr>
          <w:p w14:paraId="604D509A" w14:textId="77777777" w:rsidR="00EE415D" w:rsidRDefault="00EE415D" w:rsidP="00BD3DAD">
            <w:pPr>
              <w:jc w:val="center"/>
              <w:rPr>
                <w:b/>
                <w:bCs/>
              </w:rPr>
            </w:pPr>
          </w:p>
        </w:tc>
      </w:tr>
      <w:tr w:rsidR="00EE415D" w14:paraId="1178CBF3" w14:textId="236E44EC" w:rsidTr="00EE415D">
        <w:tc>
          <w:tcPr>
            <w:tcW w:w="1584" w:type="dxa"/>
          </w:tcPr>
          <w:p w14:paraId="28BD6631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05061BF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66C05CF" w14:textId="02955305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927B4B0" w14:textId="3EA4D643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34B7949" w14:textId="317D76B3" w:rsidR="00EE415D" w:rsidRDefault="001E239A" w:rsidP="00BD3DAD">
            <w:pPr>
              <w:rPr>
                <w:b/>
                <w:bCs/>
              </w:rPr>
            </w:pPr>
            <w:r w:rsidRPr="00BD057B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E379809" wp14:editId="1ED64E51">
                      <wp:simplePos x="0" y="0"/>
                      <wp:positionH relativeFrom="column">
                        <wp:posOffset>-2350769</wp:posOffset>
                      </wp:positionH>
                      <wp:positionV relativeFrom="paragraph">
                        <wp:posOffset>177165</wp:posOffset>
                      </wp:positionV>
                      <wp:extent cx="7467600" cy="2724150"/>
                      <wp:effectExtent l="0" t="0" r="19050" b="19050"/>
                      <wp:wrapNone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467600" cy="2724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CF5D99" w14:textId="77777777" w:rsidR="00235810" w:rsidRDefault="00235810" w:rsidP="00235810">
                                  <w:pPr>
                                    <w:shd w:val="clear" w:color="auto" w:fill="D9E2F3" w:themeFill="accent1" w:themeFillTint="33"/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70C0"/>
                                      <w:sz w:val="56"/>
                                      <w:szCs w:val="56"/>
                                    </w:rPr>
                                  </w:pPr>
                                </w:p>
                                <w:p w14:paraId="2B04CFE8" w14:textId="77777777" w:rsidR="001E239A" w:rsidRDefault="001E239A" w:rsidP="00235810">
                                  <w:pPr>
                                    <w:shd w:val="clear" w:color="auto" w:fill="D9E2F3" w:themeFill="accent1" w:themeFillTint="33"/>
                                    <w:jc w:val="center"/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70C0"/>
                                      <w:sz w:val="56"/>
                                      <w:szCs w:val="56"/>
                                    </w:rPr>
                                  </w:pPr>
                                </w:p>
                                <w:p w14:paraId="4EC374FC" w14:textId="44311BD0" w:rsidR="00EE415D" w:rsidRDefault="00EE415D" w:rsidP="00235810">
                                  <w:pPr>
                                    <w:shd w:val="clear" w:color="auto" w:fill="D9E2F3" w:themeFill="accent1" w:themeFillTint="33"/>
                                    <w:jc w:val="center"/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70C0"/>
                                      <w:sz w:val="56"/>
                                      <w:szCs w:val="56"/>
                                    </w:rPr>
                                  </w:pPr>
                                  <w:r w:rsidRPr="00235810"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70C0"/>
                                      <w:sz w:val="56"/>
                                      <w:szCs w:val="56"/>
                                    </w:rPr>
                                    <w:t>Th</w:t>
                                  </w:r>
                                  <w:r w:rsidR="00D858A1"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70C0"/>
                                      <w:sz w:val="56"/>
                                      <w:szCs w:val="56"/>
                                    </w:rPr>
                                    <w:t xml:space="preserve">ese columns relate to the evaluation of the school-wide Title 1 </w:t>
                                  </w:r>
                                  <w:r w:rsidR="001E239A"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70C0"/>
                                      <w:sz w:val="56"/>
                                      <w:szCs w:val="56"/>
                                    </w:rPr>
                                    <w:t>program</w:t>
                                  </w:r>
                                  <w:r w:rsidR="00D858A1"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70C0"/>
                                      <w:sz w:val="56"/>
                                      <w:szCs w:val="56"/>
                                    </w:rPr>
                                    <w:t xml:space="preserve">.  </w:t>
                                  </w:r>
                                  <w:r w:rsidR="001E239A"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70C0"/>
                                      <w:sz w:val="56"/>
                                      <w:szCs w:val="56"/>
                                    </w:rPr>
                                    <w:t xml:space="preserve">Reflections will be turned into Title 1 crate for Mid-Year and End of Year.  </w:t>
                                  </w:r>
                                </w:p>
                                <w:p w14:paraId="2E5A10B8" w14:textId="3E2192C3" w:rsidR="001E239A" w:rsidRDefault="001E239A" w:rsidP="001E239A">
                                  <w:pPr>
                                    <w:shd w:val="clear" w:color="auto" w:fill="D9E2F3" w:themeFill="accent1" w:themeFillTint="33"/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70C0"/>
                                      <w:sz w:val="56"/>
                                      <w:szCs w:val="56"/>
                                    </w:rPr>
                                  </w:pPr>
                                  <w:r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70C0"/>
                                      <w:sz w:val="56"/>
                                      <w:szCs w:val="56"/>
                                    </w:rPr>
                                    <w:t xml:space="preserve"> </w:t>
                                  </w:r>
                                </w:p>
                                <w:p w14:paraId="290808E6" w14:textId="1E87360C" w:rsidR="001E239A" w:rsidRDefault="001E239A" w:rsidP="001E239A">
                                  <w:pPr>
                                    <w:shd w:val="clear" w:color="auto" w:fill="D9E2F3" w:themeFill="accent1" w:themeFillTint="33"/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70C0"/>
                                      <w:sz w:val="56"/>
                                      <w:szCs w:val="56"/>
                                    </w:rPr>
                                  </w:pPr>
                                </w:p>
                                <w:p w14:paraId="7DBAE0F0" w14:textId="0554633B" w:rsidR="00235810" w:rsidRDefault="00235810" w:rsidP="00235810">
                                  <w:pPr>
                                    <w:shd w:val="clear" w:color="auto" w:fill="D9E2F3" w:themeFill="accent1" w:themeFillTint="33"/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70C0"/>
                                      <w:sz w:val="56"/>
                                      <w:szCs w:val="56"/>
                                    </w:rPr>
                                  </w:pPr>
                                </w:p>
                                <w:p w14:paraId="116F94A5" w14:textId="77777777" w:rsidR="00235810" w:rsidRPr="00235810" w:rsidRDefault="00235810" w:rsidP="00235810">
                                  <w:pPr>
                                    <w:shd w:val="clear" w:color="auto" w:fill="D9E2F3" w:themeFill="accent1" w:themeFillTint="33"/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70C0"/>
                                      <w:sz w:val="56"/>
                                      <w:szCs w:val="56"/>
                                    </w:rPr>
                                  </w:pPr>
                                </w:p>
                                <w:p w14:paraId="22625A0B" w14:textId="77777777" w:rsidR="00235810" w:rsidRDefault="0023581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379809" id="_x0000_s1027" type="#_x0000_t202" style="position:absolute;margin-left:-185.1pt;margin-top:13.95pt;width:588pt;height:214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">
                      <v:textbox>
                        <w:txbxContent>
                          <w:p w14:paraId="43CF5D99" w14:textId="77777777" w:rsidR="00235810" w:rsidRDefault="00235810" w:rsidP="00235810">
                            <w:pPr>
                              <w:shd w:val="clear" w:color="auto" w:fill="D9E2F3" w:themeFill="accent1" w:themeFillTint="33"/>
                              <w:rPr>
                                <w:rFonts w:ascii="Footlight MT Light" w:hAnsi="Footlight MT Light"/>
                                <w:b/>
                                <w:bCs/>
                                <w:color w:val="0070C0"/>
                                <w:sz w:val="56"/>
                                <w:szCs w:val="56"/>
                              </w:rPr>
                            </w:pPr>
                          </w:p>
                          <w:p w14:paraId="2B04CFE8" w14:textId="77777777" w:rsidR="001E239A" w:rsidRDefault="001E239A" w:rsidP="00235810">
                            <w:pPr>
                              <w:shd w:val="clear" w:color="auto" w:fill="D9E2F3" w:themeFill="accent1" w:themeFillTint="33"/>
                              <w:jc w:val="center"/>
                              <w:rPr>
                                <w:rFonts w:ascii="Footlight MT Light" w:hAnsi="Footlight MT Light"/>
                                <w:b/>
                                <w:bCs/>
                                <w:color w:val="0070C0"/>
                                <w:sz w:val="56"/>
                                <w:szCs w:val="56"/>
                              </w:rPr>
                            </w:pPr>
                          </w:p>
                          <w:p w14:paraId="4EC374FC" w14:textId="44311BD0" w:rsidR="00EE415D" w:rsidRDefault="00EE415D" w:rsidP="00235810">
                            <w:pPr>
                              <w:shd w:val="clear" w:color="auto" w:fill="D9E2F3" w:themeFill="accent1" w:themeFillTint="33"/>
                              <w:jc w:val="center"/>
                              <w:rPr>
                                <w:rFonts w:ascii="Footlight MT Light" w:hAnsi="Footlight MT Light"/>
                                <w:b/>
                                <w:bCs/>
                                <w:color w:val="0070C0"/>
                                <w:sz w:val="56"/>
                                <w:szCs w:val="56"/>
                              </w:rPr>
                            </w:pPr>
                            <w:r w:rsidRPr="00235810">
                              <w:rPr>
                                <w:rFonts w:ascii="Footlight MT Light" w:hAnsi="Footlight MT Light"/>
                                <w:b/>
                                <w:bCs/>
                                <w:color w:val="0070C0"/>
                                <w:sz w:val="56"/>
                                <w:szCs w:val="56"/>
                              </w:rPr>
                              <w:t>Th</w:t>
                            </w:r>
                            <w:r w:rsidR="00D858A1">
                              <w:rPr>
                                <w:rFonts w:ascii="Footlight MT Light" w:hAnsi="Footlight MT Light"/>
                                <w:b/>
                                <w:bCs/>
                                <w:color w:val="0070C0"/>
                                <w:sz w:val="56"/>
                                <w:szCs w:val="56"/>
                              </w:rPr>
                              <w:t xml:space="preserve">ese columns relate to the evaluation of the school-wide Title 1 </w:t>
                            </w:r>
                            <w:r w:rsidR="001E239A">
                              <w:rPr>
                                <w:rFonts w:ascii="Footlight MT Light" w:hAnsi="Footlight MT Light"/>
                                <w:b/>
                                <w:bCs/>
                                <w:color w:val="0070C0"/>
                                <w:sz w:val="56"/>
                                <w:szCs w:val="56"/>
                              </w:rPr>
                              <w:t>program</w:t>
                            </w:r>
                            <w:r w:rsidR="00D858A1">
                              <w:rPr>
                                <w:rFonts w:ascii="Footlight MT Light" w:hAnsi="Footlight MT Light"/>
                                <w:b/>
                                <w:bCs/>
                                <w:color w:val="0070C0"/>
                                <w:sz w:val="56"/>
                                <w:szCs w:val="56"/>
                              </w:rPr>
                              <w:t xml:space="preserve">.  </w:t>
                            </w:r>
                            <w:r w:rsidR="001E239A">
                              <w:rPr>
                                <w:rFonts w:ascii="Footlight MT Light" w:hAnsi="Footlight MT Light"/>
                                <w:b/>
                                <w:bCs/>
                                <w:color w:val="0070C0"/>
                                <w:sz w:val="56"/>
                                <w:szCs w:val="56"/>
                              </w:rPr>
                              <w:t xml:space="preserve">Reflections will be turned into Title 1 crate for Mid-Year and End of Year.  </w:t>
                            </w:r>
                          </w:p>
                          <w:p w14:paraId="2E5A10B8" w14:textId="3E2192C3" w:rsidR="001E239A" w:rsidRDefault="001E239A" w:rsidP="001E239A">
                            <w:pPr>
                              <w:shd w:val="clear" w:color="auto" w:fill="D9E2F3" w:themeFill="accent1" w:themeFillTint="33"/>
                              <w:rPr>
                                <w:rFonts w:ascii="Footlight MT Light" w:hAnsi="Footlight MT Light"/>
                                <w:b/>
                                <w:bCs/>
                                <w:color w:val="0070C0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b/>
                                <w:bCs/>
                                <w:color w:val="0070C0"/>
                                <w:sz w:val="56"/>
                                <w:szCs w:val="56"/>
                              </w:rPr>
                              <w:t xml:space="preserve"> </w:t>
                            </w:r>
                          </w:p>
                          <w:p w14:paraId="290808E6" w14:textId="1E87360C" w:rsidR="001E239A" w:rsidRDefault="001E239A" w:rsidP="001E239A">
                            <w:pPr>
                              <w:shd w:val="clear" w:color="auto" w:fill="D9E2F3" w:themeFill="accent1" w:themeFillTint="33"/>
                              <w:rPr>
                                <w:rFonts w:ascii="Footlight MT Light" w:hAnsi="Footlight MT Light"/>
                                <w:b/>
                                <w:bCs/>
                                <w:color w:val="0070C0"/>
                                <w:sz w:val="56"/>
                                <w:szCs w:val="56"/>
                              </w:rPr>
                            </w:pPr>
                          </w:p>
                          <w:p w14:paraId="7DBAE0F0" w14:textId="0554633B" w:rsidR="00235810" w:rsidRDefault="00235810" w:rsidP="00235810">
                            <w:pPr>
                              <w:shd w:val="clear" w:color="auto" w:fill="D9E2F3" w:themeFill="accent1" w:themeFillTint="33"/>
                              <w:rPr>
                                <w:rFonts w:ascii="Footlight MT Light" w:hAnsi="Footlight MT Light"/>
                                <w:b/>
                                <w:bCs/>
                                <w:color w:val="0070C0"/>
                                <w:sz w:val="56"/>
                                <w:szCs w:val="56"/>
                              </w:rPr>
                            </w:pPr>
                          </w:p>
                          <w:p w14:paraId="116F94A5" w14:textId="77777777" w:rsidR="00235810" w:rsidRPr="00235810" w:rsidRDefault="00235810" w:rsidP="00235810">
                            <w:pPr>
                              <w:shd w:val="clear" w:color="auto" w:fill="D9E2F3" w:themeFill="accent1" w:themeFillTint="33"/>
                              <w:rPr>
                                <w:rFonts w:ascii="Footlight MT Light" w:hAnsi="Footlight MT Light"/>
                                <w:b/>
                                <w:bCs/>
                                <w:color w:val="0070C0"/>
                                <w:sz w:val="56"/>
                                <w:szCs w:val="56"/>
                              </w:rPr>
                            </w:pPr>
                          </w:p>
                          <w:p w14:paraId="22625A0B" w14:textId="77777777" w:rsidR="00235810" w:rsidRDefault="0023581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520" w:type="dxa"/>
          </w:tcPr>
          <w:p w14:paraId="5856CC07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7C82922D" w14:textId="1993C81C" w:rsidTr="00EE415D">
        <w:tc>
          <w:tcPr>
            <w:tcW w:w="1584" w:type="dxa"/>
          </w:tcPr>
          <w:p w14:paraId="6234E85D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22C335B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5F17A76" w14:textId="359E8C95" w:rsidR="00EE415D" w:rsidRDefault="001E239A" w:rsidP="00BD3DAD">
            <w:pPr>
              <w:rPr>
                <w:b/>
                <w:bCs/>
              </w:rPr>
            </w:pPr>
            <w:r w:rsidRPr="00BD057B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42748E4" wp14:editId="6EEAA0E1">
                      <wp:simplePos x="0" y="0"/>
                      <wp:positionH relativeFrom="column">
                        <wp:posOffset>-297180</wp:posOffset>
                      </wp:positionH>
                      <wp:positionV relativeFrom="paragraph">
                        <wp:posOffset>80010</wp:posOffset>
                      </wp:positionV>
                      <wp:extent cx="2771775" cy="2447925"/>
                      <wp:effectExtent l="0" t="0" r="28575" b="28575"/>
                      <wp:wrapNone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71775" cy="2447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F30745" w14:textId="162C33B4" w:rsidR="00EE415D" w:rsidRPr="004F0731" w:rsidRDefault="00EE415D" w:rsidP="001E239A">
                                  <w:pPr>
                                    <w:shd w:val="clear" w:color="auto" w:fill="E2EFD9" w:themeFill="accent6" w:themeFillTint="33"/>
                                    <w:jc w:val="center"/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B050"/>
                                      <w:sz w:val="56"/>
                                      <w:szCs w:val="56"/>
                                    </w:rPr>
                                  </w:pPr>
                                  <w:r w:rsidRPr="004F0731">
                                    <w:rPr>
                                      <w:rFonts w:ascii="Footlight MT Light" w:hAnsi="Footlight MT Light"/>
                                      <w:b/>
                                      <w:bCs/>
                                      <w:color w:val="00B050"/>
                                      <w:sz w:val="56"/>
                                      <w:szCs w:val="56"/>
                                    </w:rPr>
                                    <w:t>This will be pre-populated based on the narrative document you submit with your Title 1 plan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2748E4" id="_x0000_s1028" type="#_x0000_t202" style="position:absolute;margin-left:-23.4pt;margin-top:6.3pt;width:218.25pt;height:19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">
                      <v:textbox>
                        <w:txbxContent>
                          <w:p w14:paraId="7AF30745" w14:textId="162C33B4" w:rsidR="00EE415D" w:rsidRPr="004F0731" w:rsidRDefault="00EE415D" w:rsidP="001E239A">
                            <w:pPr>
                              <w:shd w:val="clear" w:color="auto" w:fill="E2EFD9" w:themeFill="accent6" w:themeFillTint="33"/>
                              <w:jc w:val="center"/>
                              <w:rPr>
                                <w:rFonts w:ascii="Footlight MT Light" w:hAnsi="Footlight MT Light"/>
                                <w:b/>
                                <w:bCs/>
                                <w:color w:val="00B050"/>
                                <w:sz w:val="56"/>
                                <w:szCs w:val="56"/>
                              </w:rPr>
                            </w:pPr>
                            <w:r w:rsidRPr="004F0731">
                              <w:rPr>
                                <w:rFonts w:ascii="Footlight MT Light" w:hAnsi="Footlight MT Light"/>
                                <w:b/>
                                <w:bCs/>
                                <w:color w:val="00B050"/>
                                <w:sz w:val="56"/>
                                <w:szCs w:val="56"/>
                              </w:rPr>
                              <w:t>This will be pre-populated based on the narrative document you submit with your Title 1 plan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520" w:type="dxa"/>
          </w:tcPr>
          <w:p w14:paraId="0BF3E2CD" w14:textId="616E6E3A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6509576" w14:textId="58A91F23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570985D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4A9ACE34" w14:textId="4F7C7CD6" w:rsidTr="00EE415D">
        <w:tc>
          <w:tcPr>
            <w:tcW w:w="1584" w:type="dxa"/>
          </w:tcPr>
          <w:p w14:paraId="382EBF09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74638B5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9E49478" w14:textId="14691899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12084C1" w14:textId="542DEB00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791ACB1" w14:textId="7633FEAA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5CE0AFC" w14:textId="50323739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69702B08" w14:textId="6EA67DF8" w:rsidTr="00EE415D">
        <w:tc>
          <w:tcPr>
            <w:tcW w:w="1584" w:type="dxa"/>
          </w:tcPr>
          <w:p w14:paraId="2FE57ACE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Contract</w:t>
            </w:r>
          </w:p>
        </w:tc>
        <w:tc>
          <w:tcPr>
            <w:tcW w:w="774" w:type="dxa"/>
          </w:tcPr>
          <w:p w14:paraId="11A5097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3696298" w14:textId="18809829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CF80974" w14:textId="23120191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28F95BC" w14:textId="64FA1872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43B90AD" w14:textId="239D10FC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50F952D8" w14:textId="7A9F8522" w:rsidTr="00EE415D">
        <w:tc>
          <w:tcPr>
            <w:tcW w:w="1584" w:type="dxa"/>
          </w:tcPr>
          <w:p w14:paraId="0F2FB4AA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Contract</w:t>
            </w:r>
          </w:p>
        </w:tc>
        <w:tc>
          <w:tcPr>
            <w:tcW w:w="774" w:type="dxa"/>
          </w:tcPr>
          <w:p w14:paraId="3432A0A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54AA1D5" w14:textId="34780184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B2F167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87D7B8C" w14:textId="3301642B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4C371A5" w14:textId="1488333E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6657F005" w14:textId="22F77B2A" w:rsidTr="00EE415D">
        <w:trPr>
          <w:trHeight w:val="359"/>
        </w:trPr>
        <w:tc>
          <w:tcPr>
            <w:tcW w:w="1584" w:type="dxa"/>
          </w:tcPr>
          <w:p w14:paraId="07EC1006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Field Trips</w:t>
            </w:r>
          </w:p>
        </w:tc>
        <w:tc>
          <w:tcPr>
            <w:tcW w:w="774" w:type="dxa"/>
          </w:tcPr>
          <w:p w14:paraId="062F6AB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41D61E4" w14:textId="3D34C0C1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6415440" w14:textId="6F370856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349EEB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B3CC9AF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6D800313" w14:textId="463C5BE7" w:rsidTr="00EE415D">
        <w:tc>
          <w:tcPr>
            <w:tcW w:w="1584" w:type="dxa"/>
          </w:tcPr>
          <w:p w14:paraId="569FCE3A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</w:t>
            </w:r>
          </w:p>
          <w:p w14:paraId="4BB75BD0" w14:textId="77777777" w:rsidR="00EE415D" w:rsidRPr="001E239A" w:rsidRDefault="00EE415D" w:rsidP="00BD3DAD">
            <w:pPr>
              <w:rPr>
                <w:b/>
                <w:bCs/>
                <w:sz w:val="18"/>
                <w:szCs w:val="18"/>
              </w:rPr>
            </w:pPr>
            <w:r w:rsidRPr="001E239A">
              <w:rPr>
                <w:b/>
                <w:bCs/>
                <w:sz w:val="18"/>
                <w:szCs w:val="18"/>
              </w:rPr>
              <w:t>(Digital Subscription)</w:t>
            </w:r>
          </w:p>
        </w:tc>
        <w:tc>
          <w:tcPr>
            <w:tcW w:w="774" w:type="dxa"/>
          </w:tcPr>
          <w:p w14:paraId="544A251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B7E8840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03DDA5E" w14:textId="72254498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FEEF6D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49E95E5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4302F18D" w14:textId="5AAAB659" w:rsidTr="00EE415D">
        <w:tc>
          <w:tcPr>
            <w:tcW w:w="1584" w:type="dxa"/>
          </w:tcPr>
          <w:p w14:paraId="6302D2E1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</w:t>
            </w:r>
          </w:p>
          <w:p w14:paraId="7E60FFFD" w14:textId="77777777" w:rsidR="00EE415D" w:rsidRPr="001E239A" w:rsidRDefault="00EE415D" w:rsidP="00BD3DAD">
            <w:pPr>
              <w:rPr>
                <w:b/>
                <w:bCs/>
                <w:sz w:val="18"/>
                <w:szCs w:val="18"/>
              </w:rPr>
            </w:pPr>
            <w:r w:rsidRPr="001E239A">
              <w:rPr>
                <w:b/>
                <w:bCs/>
                <w:sz w:val="18"/>
                <w:szCs w:val="18"/>
              </w:rPr>
              <w:t>(Digital Subscription)</w:t>
            </w:r>
          </w:p>
        </w:tc>
        <w:tc>
          <w:tcPr>
            <w:tcW w:w="774" w:type="dxa"/>
          </w:tcPr>
          <w:p w14:paraId="6A498F9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3163EF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7796809" w14:textId="7447E0E8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798FBD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222519E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5D7D4B03" w14:textId="23E58BCA" w:rsidTr="00EE415D">
        <w:tc>
          <w:tcPr>
            <w:tcW w:w="1584" w:type="dxa"/>
          </w:tcPr>
          <w:p w14:paraId="62F984C3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</w:t>
            </w:r>
          </w:p>
          <w:p w14:paraId="1967252D" w14:textId="77777777" w:rsidR="00EE415D" w:rsidRDefault="00EE415D" w:rsidP="00BD3DAD">
            <w:pPr>
              <w:rPr>
                <w:b/>
                <w:bCs/>
              </w:rPr>
            </w:pPr>
            <w:r w:rsidRPr="001E239A">
              <w:rPr>
                <w:b/>
                <w:bCs/>
                <w:sz w:val="18"/>
                <w:szCs w:val="18"/>
              </w:rPr>
              <w:t>(Digital Subscription</w:t>
            </w:r>
            <w:r w:rsidRPr="0082461D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74" w:type="dxa"/>
          </w:tcPr>
          <w:p w14:paraId="2509FE40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B6B9AF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A25CF86" w14:textId="58DA4C8D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7972BE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8308798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7DB3BC7F" w14:textId="1BB13D7B" w:rsidTr="00EE415D">
        <w:tc>
          <w:tcPr>
            <w:tcW w:w="1584" w:type="dxa"/>
          </w:tcPr>
          <w:p w14:paraId="2AB38E1A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inting</w:t>
            </w:r>
          </w:p>
        </w:tc>
        <w:tc>
          <w:tcPr>
            <w:tcW w:w="774" w:type="dxa"/>
          </w:tcPr>
          <w:p w14:paraId="455F576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5A81F9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DCFFD2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F2EB3C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99058F1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FA42172" w14:textId="2E612074" w:rsidTr="00EE415D">
        <w:tc>
          <w:tcPr>
            <w:tcW w:w="1584" w:type="dxa"/>
          </w:tcPr>
          <w:p w14:paraId="735340DB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Basic Classroom Supplies</w:t>
            </w:r>
          </w:p>
        </w:tc>
        <w:tc>
          <w:tcPr>
            <w:tcW w:w="774" w:type="dxa"/>
          </w:tcPr>
          <w:p w14:paraId="5BEC00F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7EE548F" w14:textId="54C594F5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D2EAE57" w14:textId="21A674BD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2E328E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F26C9FF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6D0897EA" w14:textId="0A216EEB" w:rsidTr="00EE415D">
        <w:tc>
          <w:tcPr>
            <w:tcW w:w="1584" w:type="dxa"/>
          </w:tcPr>
          <w:p w14:paraId="16A3E6DC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chnology Supplies </w:t>
            </w:r>
            <w:r w:rsidRPr="0082461D">
              <w:rPr>
                <w:b/>
                <w:bCs/>
                <w:sz w:val="20"/>
                <w:szCs w:val="20"/>
              </w:rPr>
              <w:t xml:space="preserve">(printer ink, flash drives, </w:t>
            </w:r>
            <w:proofErr w:type="spellStart"/>
            <w:r w:rsidRPr="0082461D">
              <w:rPr>
                <w:b/>
                <w:bCs/>
                <w:sz w:val="20"/>
                <w:szCs w:val="20"/>
              </w:rPr>
              <w:t>etc</w:t>
            </w:r>
            <w:proofErr w:type="spellEnd"/>
            <w:r w:rsidRPr="0082461D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74" w:type="dxa"/>
          </w:tcPr>
          <w:p w14:paraId="28DC549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7A640C8" w14:textId="1DC447CF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010124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399C43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FA8DAEE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58914A07" w14:textId="7E7167D1" w:rsidTr="00EE415D">
        <w:tc>
          <w:tcPr>
            <w:tcW w:w="1584" w:type="dxa"/>
          </w:tcPr>
          <w:p w14:paraId="7DB8DF9E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Books for students</w:t>
            </w:r>
          </w:p>
        </w:tc>
        <w:tc>
          <w:tcPr>
            <w:tcW w:w="774" w:type="dxa"/>
          </w:tcPr>
          <w:p w14:paraId="3867BB1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E81439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00AB05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51C450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FA8B8C8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181940FF" w14:textId="2569F360" w:rsidTr="00EE415D">
        <w:tc>
          <w:tcPr>
            <w:tcW w:w="1584" w:type="dxa"/>
          </w:tcPr>
          <w:p w14:paraId="58D1CDC7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Periodicals</w:t>
            </w:r>
          </w:p>
        </w:tc>
        <w:tc>
          <w:tcPr>
            <w:tcW w:w="774" w:type="dxa"/>
          </w:tcPr>
          <w:p w14:paraId="03D01FF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26703F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50F441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5B4E74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CAA8270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499ACE5C" w14:textId="182F529A" w:rsidTr="00EE415D">
        <w:tc>
          <w:tcPr>
            <w:tcW w:w="1584" w:type="dxa"/>
          </w:tcPr>
          <w:p w14:paraId="1BDF44F0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chnology Related Equipment </w:t>
            </w:r>
            <w:r w:rsidRPr="0082461D">
              <w:rPr>
                <w:b/>
                <w:bCs/>
                <w:sz w:val="20"/>
                <w:szCs w:val="20"/>
              </w:rPr>
              <w:t xml:space="preserve">(Printers, tech equipment, </w:t>
            </w:r>
            <w:proofErr w:type="spellStart"/>
            <w:r w:rsidRPr="0082461D">
              <w:rPr>
                <w:b/>
                <w:bCs/>
                <w:sz w:val="20"/>
                <w:szCs w:val="20"/>
              </w:rPr>
              <w:t>etc</w:t>
            </w:r>
            <w:proofErr w:type="spellEnd"/>
            <w:r w:rsidRPr="0082461D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74" w:type="dxa"/>
          </w:tcPr>
          <w:p w14:paraId="5F647DE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D3F1B8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90EDEC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A84897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A8094B7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583D781F" w14:textId="596E3BA1" w:rsidTr="00EE415D">
        <w:tc>
          <w:tcPr>
            <w:tcW w:w="1584" w:type="dxa"/>
          </w:tcPr>
          <w:p w14:paraId="52EB6C5F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Computer Leases</w:t>
            </w:r>
          </w:p>
        </w:tc>
        <w:tc>
          <w:tcPr>
            <w:tcW w:w="774" w:type="dxa"/>
          </w:tcPr>
          <w:p w14:paraId="2CA9674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9EB144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A760F0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E2B8FE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4F2801A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5BA7808A" w14:textId="2C13E7A0" w:rsidTr="00EE415D">
        <w:tc>
          <w:tcPr>
            <w:tcW w:w="1584" w:type="dxa"/>
          </w:tcPr>
          <w:p w14:paraId="49363539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Dues and Fees</w:t>
            </w:r>
          </w:p>
        </w:tc>
        <w:tc>
          <w:tcPr>
            <w:tcW w:w="774" w:type="dxa"/>
          </w:tcPr>
          <w:p w14:paraId="3FA49E2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9532A5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68BF09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19AD34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2A9AC3C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A146C87" w14:textId="11BD9BBC" w:rsidTr="00EE415D">
        <w:tc>
          <w:tcPr>
            <w:tcW w:w="1584" w:type="dxa"/>
          </w:tcPr>
          <w:p w14:paraId="43FB07D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1067ED6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E0AD09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FF14B0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6D9516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20C4541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5C75DCDB" w14:textId="0794D24D" w:rsidTr="00EE415D">
        <w:tc>
          <w:tcPr>
            <w:tcW w:w="1584" w:type="dxa"/>
          </w:tcPr>
          <w:p w14:paraId="3C9452E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213D5C4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A0A135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F95D57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22BFC2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3548B0B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0A40CA1B" w14:textId="46C38252" w:rsidTr="00EE415D">
        <w:tc>
          <w:tcPr>
            <w:tcW w:w="1584" w:type="dxa"/>
          </w:tcPr>
          <w:p w14:paraId="30A6923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01449EA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0872F8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D36429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5A5F1F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56B5E14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06B5661B" w14:textId="2DE8B8F6" w:rsidTr="00EE415D">
        <w:tc>
          <w:tcPr>
            <w:tcW w:w="18918" w:type="dxa"/>
            <w:gridSpan w:val="5"/>
            <w:shd w:val="clear" w:color="auto" w:fill="E2EFD9" w:themeFill="accent6" w:themeFillTint="33"/>
            <w:vAlign w:val="center"/>
          </w:tcPr>
          <w:p w14:paraId="72962FD1" w14:textId="77777777" w:rsidR="00EE415D" w:rsidRDefault="00EE415D" w:rsidP="00BD3DA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acher Centered (6300)</w:t>
            </w:r>
          </w:p>
        </w:tc>
        <w:tc>
          <w:tcPr>
            <w:tcW w:w="5520" w:type="dxa"/>
            <w:shd w:val="clear" w:color="auto" w:fill="E2EFD9" w:themeFill="accent6" w:themeFillTint="33"/>
          </w:tcPr>
          <w:p w14:paraId="540C925A" w14:textId="77777777" w:rsidR="00EE415D" w:rsidRDefault="00EE415D" w:rsidP="00BD3DAD">
            <w:pPr>
              <w:jc w:val="center"/>
              <w:rPr>
                <w:b/>
                <w:bCs/>
              </w:rPr>
            </w:pPr>
          </w:p>
        </w:tc>
      </w:tr>
      <w:tr w:rsidR="00EE415D" w14:paraId="52801AE2" w14:textId="59819827" w:rsidTr="00EE415D">
        <w:tc>
          <w:tcPr>
            <w:tcW w:w="1584" w:type="dxa"/>
          </w:tcPr>
          <w:p w14:paraId="781AD2FA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381CB15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FCD100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8ECD52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0BB0A1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BB6ECF7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580316F7" w14:textId="78A0F297" w:rsidTr="00EE415D">
        <w:tc>
          <w:tcPr>
            <w:tcW w:w="1584" w:type="dxa"/>
          </w:tcPr>
          <w:p w14:paraId="17941EDB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osition</w:t>
            </w:r>
          </w:p>
        </w:tc>
        <w:tc>
          <w:tcPr>
            <w:tcW w:w="774" w:type="dxa"/>
          </w:tcPr>
          <w:p w14:paraId="2870675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B3A304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25AF74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6CE00D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1878B82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EE53269" w14:textId="25E3F601" w:rsidTr="00EE415D">
        <w:tc>
          <w:tcPr>
            <w:tcW w:w="1584" w:type="dxa"/>
          </w:tcPr>
          <w:p w14:paraId="0994F101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31EE5CB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068093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2372F7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A23EA6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5613B5D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E363EAC" w14:textId="09EB0455" w:rsidTr="00EE415D">
        <w:tc>
          <w:tcPr>
            <w:tcW w:w="1584" w:type="dxa"/>
          </w:tcPr>
          <w:p w14:paraId="79CBC5AD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Stipends for Curriculum Development</w:t>
            </w:r>
          </w:p>
        </w:tc>
        <w:tc>
          <w:tcPr>
            <w:tcW w:w="774" w:type="dxa"/>
          </w:tcPr>
          <w:p w14:paraId="196B6E6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976C59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C866AA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BB7334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811F092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7F5F46E5" w14:textId="5D85DA6E" w:rsidTr="00EE415D">
        <w:tc>
          <w:tcPr>
            <w:tcW w:w="1584" w:type="dxa"/>
          </w:tcPr>
          <w:p w14:paraId="420F2247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Salary for Curriculum Development</w:t>
            </w:r>
          </w:p>
        </w:tc>
        <w:tc>
          <w:tcPr>
            <w:tcW w:w="774" w:type="dxa"/>
          </w:tcPr>
          <w:p w14:paraId="59A2D6C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71794F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EB9E84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D108F8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3199223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60BB6674" w14:textId="58DF4696" w:rsidTr="00EE415D">
        <w:tc>
          <w:tcPr>
            <w:tcW w:w="1584" w:type="dxa"/>
          </w:tcPr>
          <w:p w14:paraId="052FAE04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Basic Office Supplies</w:t>
            </w:r>
          </w:p>
        </w:tc>
        <w:tc>
          <w:tcPr>
            <w:tcW w:w="774" w:type="dxa"/>
          </w:tcPr>
          <w:p w14:paraId="1133757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E2D4D6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AFF9B6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AFA55D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8A3C0FC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6A510045" w14:textId="5DE3CB9C" w:rsidTr="00EE415D">
        <w:tc>
          <w:tcPr>
            <w:tcW w:w="1584" w:type="dxa"/>
          </w:tcPr>
          <w:p w14:paraId="10565213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Books for Curriculum Development</w:t>
            </w:r>
          </w:p>
        </w:tc>
        <w:tc>
          <w:tcPr>
            <w:tcW w:w="774" w:type="dxa"/>
          </w:tcPr>
          <w:p w14:paraId="5A9765E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D2C9E2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3BB9B6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F458D7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7070474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7ED0C3E4" w14:textId="18BD30C4" w:rsidTr="00EE415D">
        <w:tc>
          <w:tcPr>
            <w:tcW w:w="1584" w:type="dxa"/>
          </w:tcPr>
          <w:p w14:paraId="40844270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Contracts</w:t>
            </w:r>
          </w:p>
        </w:tc>
        <w:tc>
          <w:tcPr>
            <w:tcW w:w="774" w:type="dxa"/>
          </w:tcPr>
          <w:p w14:paraId="2CF5A7B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72F057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1F0BF9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BF2707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D048B86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9A0487E" w14:textId="1FF2B0ED" w:rsidTr="00EE415D">
        <w:tc>
          <w:tcPr>
            <w:tcW w:w="1584" w:type="dxa"/>
          </w:tcPr>
          <w:p w14:paraId="29F7F30C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 for Teachers</w:t>
            </w:r>
          </w:p>
        </w:tc>
        <w:tc>
          <w:tcPr>
            <w:tcW w:w="774" w:type="dxa"/>
          </w:tcPr>
          <w:p w14:paraId="2833D88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80632E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0DB471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7433DA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C7A464B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2C030810" w14:textId="3DDC4C9B" w:rsidTr="00EE415D">
        <w:tc>
          <w:tcPr>
            <w:tcW w:w="1584" w:type="dxa"/>
          </w:tcPr>
          <w:p w14:paraId="5509DF0A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 for Teachers</w:t>
            </w:r>
          </w:p>
        </w:tc>
        <w:tc>
          <w:tcPr>
            <w:tcW w:w="774" w:type="dxa"/>
          </w:tcPr>
          <w:p w14:paraId="76BE779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3FEF0D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669394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DC7FB5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773AFFF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4E9E9CA3" w14:textId="0DC6BBF1" w:rsidTr="00EE415D">
        <w:tc>
          <w:tcPr>
            <w:tcW w:w="1584" w:type="dxa"/>
          </w:tcPr>
          <w:p w14:paraId="0B59093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71C3F7D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6080A6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D83479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05F2F1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C24B8FC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121752BB" w14:textId="7CAA00AC" w:rsidTr="00EE415D">
        <w:tc>
          <w:tcPr>
            <w:tcW w:w="1584" w:type="dxa"/>
          </w:tcPr>
          <w:p w14:paraId="35EBE8C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364E637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84B0DD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25EFF1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16D1DA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0E8D0E1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5BBC6FD" w14:textId="07D3A282" w:rsidTr="00EE415D">
        <w:tc>
          <w:tcPr>
            <w:tcW w:w="1584" w:type="dxa"/>
          </w:tcPr>
          <w:p w14:paraId="23CD993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217B9F2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E969D80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324FFA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D70A6C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D0E0EC5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5CE94BCB" w14:textId="45C167B1" w:rsidTr="00EE415D">
        <w:tc>
          <w:tcPr>
            <w:tcW w:w="1584" w:type="dxa"/>
          </w:tcPr>
          <w:p w14:paraId="7FCD9A7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0DAAECA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14538B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79D252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2A772B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7B3BA48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0E9DD263" w14:textId="2C2C6FE7" w:rsidTr="00EE415D">
        <w:tc>
          <w:tcPr>
            <w:tcW w:w="18918" w:type="dxa"/>
            <w:gridSpan w:val="5"/>
            <w:shd w:val="clear" w:color="auto" w:fill="E2EFD9" w:themeFill="accent6" w:themeFillTint="33"/>
            <w:vAlign w:val="center"/>
          </w:tcPr>
          <w:p w14:paraId="7D0D9F1B" w14:textId="77777777" w:rsidR="00EE415D" w:rsidRDefault="00EE415D" w:rsidP="00BD3DA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fessional Development (6400)</w:t>
            </w:r>
          </w:p>
        </w:tc>
        <w:tc>
          <w:tcPr>
            <w:tcW w:w="5520" w:type="dxa"/>
            <w:shd w:val="clear" w:color="auto" w:fill="E2EFD9" w:themeFill="accent6" w:themeFillTint="33"/>
          </w:tcPr>
          <w:p w14:paraId="3FCDA96A" w14:textId="77777777" w:rsidR="00EE415D" w:rsidRDefault="00EE415D" w:rsidP="00BD3DAD">
            <w:pPr>
              <w:jc w:val="center"/>
              <w:rPr>
                <w:b/>
                <w:bCs/>
              </w:rPr>
            </w:pPr>
          </w:p>
        </w:tc>
      </w:tr>
      <w:tr w:rsidR="00EE415D" w14:paraId="64A3767D" w14:textId="55D85728" w:rsidTr="00EE415D">
        <w:tc>
          <w:tcPr>
            <w:tcW w:w="1584" w:type="dxa"/>
          </w:tcPr>
          <w:p w14:paraId="579CD1F1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362EEA4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0DFB7C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19A60C0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A7E919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79485E0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60478D0E" w14:textId="1024168B" w:rsidTr="00EE415D">
        <w:tc>
          <w:tcPr>
            <w:tcW w:w="1584" w:type="dxa"/>
          </w:tcPr>
          <w:p w14:paraId="6E057B57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6359A1F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0A6F67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04A117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48DD59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3818466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70D3913" w14:textId="7B57CD34" w:rsidTr="00EE415D">
        <w:tc>
          <w:tcPr>
            <w:tcW w:w="1584" w:type="dxa"/>
          </w:tcPr>
          <w:p w14:paraId="33FB4507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Stipends for PD</w:t>
            </w:r>
          </w:p>
        </w:tc>
        <w:tc>
          <w:tcPr>
            <w:tcW w:w="774" w:type="dxa"/>
          </w:tcPr>
          <w:p w14:paraId="4993E97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A6F945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59A332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7A95AC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268333B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B6D5FCC" w14:textId="3DAE8619" w:rsidTr="00EE415D">
        <w:tc>
          <w:tcPr>
            <w:tcW w:w="1584" w:type="dxa"/>
          </w:tcPr>
          <w:p w14:paraId="11535636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Salary Pay for PD</w:t>
            </w:r>
          </w:p>
        </w:tc>
        <w:tc>
          <w:tcPr>
            <w:tcW w:w="774" w:type="dxa"/>
          </w:tcPr>
          <w:p w14:paraId="451F13F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44D7CA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BB362D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BE4967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B5B4EB6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74EDE396" w14:textId="19E8530B" w:rsidTr="00EE415D">
        <w:tc>
          <w:tcPr>
            <w:tcW w:w="1584" w:type="dxa"/>
          </w:tcPr>
          <w:p w14:paraId="6E00E5A8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Contracts</w:t>
            </w:r>
          </w:p>
        </w:tc>
        <w:tc>
          <w:tcPr>
            <w:tcW w:w="774" w:type="dxa"/>
          </w:tcPr>
          <w:p w14:paraId="337741F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12B466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437A4F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5BFAA1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0C67B88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E9771C3" w14:textId="247AA40C" w:rsidTr="00EE415D">
        <w:tc>
          <w:tcPr>
            <w:tcW w:w="1584" w:type="dxa"/>
          </w:tcPr>
          <w:p w14:paraId="6540F584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Travel for PD</w:t>
            </w:r>
          </w:p>
        </w:tc>
        <w:tc>
          <w:tcPr>
            <w:tcW w:w="774" w:type="dxa"/>
          </w:tcPr>
          <w:p w14:paraId="0817A4E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E1D93C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FBBD23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37BC73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FF42658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2D045D24" w14:textId="657430DC" w:rsidTr="00EE415D">
        <w:tc>
          <w:tcPr>
            <w:tcW w:w="1584" w:type="dxa"/>
          </w:tcPr>
          <w:p w14:paraId="52F41051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Travel for PD</w:t>
            </w:r>
          </w:p>
        </w:tc>
        <w:tc>
          <w:tcPr>
            <w:tcW w:w="774" w:type="dxa"/>
          </w:tcPr>
          <w:p w14:paraId="7822E26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D5416E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DFF906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054B72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58366A0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21C0C062" w14:textId="1B81002C" w:rsidTr="00EE415D">
        <w:tc>
          <w:tcPr>
            <w:tcW w:w="1584" w:type="dxa"/>
          </w:tcPr>
          <w:p w14:paraId="1B760A78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 for PD</w:t>
            </w:r>
          </w:p>
        </w:tc>
        <w:tc>
          <w:tcPr>
            <w:tcW w:w="774" w:type="dxa"/>
          </w:tcPr>
          <w:p w14:paraId="1A7C4FA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E0853A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07EA21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51CED1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EF05D71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590DA682" w14:textId="1DA01592" w:rsidTr="00EE415D">
        <w:tc>
          <w:tcPr>
            <w:tcW w:w="1584" w:type="dxa"/>
          </w:tcPr>
          <w:p w14:paraId="7AA14371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 for PD</w:t>
            </w:r>
          </w:p>
        </w:tc>
        <w:tc>
          <w:tcPr>
            <w:tcW w:w="774" w:type="dxa"/>
          </w:tcPr>
          <w:p w14:paraId="17A5501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BFD8C7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903A25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B77413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1684C98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7C4B93A7" w14:textId="2AA1E5A2" w:rsidTr="00EE415D">
        <w:tc>
          <w:tcPr>
            <w:tcW w:w="1584" w:type="dxa"/>
          </w:tcPr>
          <w:p w14:paraId="7BB9A6A9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Basic supplies for PD</w:t>
            </w:r>
          </w:p>
        </w:tc>
        <w:tc>
          <w:tcPr>
            <w:tcW w:w="774" w:type="dxa"/>
          </w:tcPr>
          <w:p w14:paraId="1C3B8EA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3DBFD20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98A7C6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0D37C1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FF3391E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713A978E" w14:textId="74DC598C" w:rsidTr="00EE415D">
        <w:tc>
          <w:tcPr>
            <w:tcW w:w="1584" w:type="dxa"/>
          </w:tcPr>
          <w:p w14:paraId="7A6C7B0E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Books for PD</w:t>
            </w:r>
          </w:p>
        </w:tc>
        <w:tc>
          <w:tcPr>
            <w:tcW w:w="774" w:type="dxa"/>
          </w:tcPr>
          <w:p w14:paraId="2EB9BF00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6E120A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5AF066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69585C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464462C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62CE8679" w14:textId="02CC5B0B" w:rsidTr="00EE415D">
        <w:tc>
          <w:tcPr>
            <w:tcW w:w="1584" w:type="dxa"/>
          </w:tcPr>
          <w:p w14:paraId="6FD5287B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Dues and Fees</w:t>
            </w:r>
          </w:p>
        </w:tc>
        <w:tc>
          <w:tcPr>
            <w:tcW w:w="774" w:type="dxa"/>
          </w:tcPr>
          <w:p w14:paraId="5F7EE74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27C4F1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5F3D2B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5E7A5C0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4CD5F41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1FB8237" w14:textId="4D51BD52" w:rsidTr="00EE415D">
        <w:tc>
          <w:tcPr>
            <w:tcW w:w="1584" w:type="dxa"/>
          </w:tcPr>
          <w:p w14:paraId="2809B3F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174AB73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862BB2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EB3882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87B6C6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3D8CA87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452C61EF" w14:textId="31A13D12" w:rsidTr="00EE415D">
        <w:tc>
          <w:tcPr>
            <w:tcW w:w="1584" w:type="dxa"/>
          </w:tcPr>
          <w:p w14:paraId="18BF521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7EBE367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23B7C5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F1D259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C37D67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1B096CF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6CF127A3" w14:textId="05A7BBC5" w:rsidTr="00EE415D">
        <w:tc>
          <w:tcPr>
            <w:tcW w:w="1584" w:type="dxa"/>
          </w:tcPr>
          <w:p w14:paraId="52B5F69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29C13CB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542439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A27EA4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85340F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EDB2B58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0D56054" w14:textId="6DEC64BC" w:rsidTr="00EE415D">
        <w:tc>
          <w:tcPr>
            <w:tcW w:w="18918" w:type="dxa"/>
            <w:gridSpan w:val="5"/>
            <w:shd w:val="clear" w:color="auto" w:fill="E2EFD9" w:themeFill="accent6" w:themeFillTint="33"/>
            <w:vAlign w:val="center"/>
          </w:tcPr>
          <w:p w14:paraId="7A8A9079" w14:textId="77777777" w:rsidR="00EE415D" w:rsidRDefault="00EE415D" w:rsidP="00BD3DA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ent and Family Engagement (6150)</w:t>
            </w:r>
          </w:p>
        </w:tc>
        <w:tc>
          <w:tcPr>
            <w:tcW w:w="5520" w:type="dxa"/>
            <w:shd w:val="clear" w:color="auto" w:fill="E2EFD9" w:themeFill="accent6" w:themeFillTint="33"/>
          </w:tcPr>
          <w:p w14:paraId="20E170EB" w14:textId="77777777" w:rsidR="00EE415D" w:rsidRDefault="00EE415D" w:rsidP="00BD3DAD">
            <w:pPr>
              <w:jc w:val="center"/>
              <w:rPr>
                <w:b/>
                <w:bCs/>
              </w:rPr>
            </w:pPr>
          </w:p>
        </w:tc>
      </w:tr>
      <w:tr w:rsidR="00EE415D" w14:paraId="33DADC36" w14:textId="50BDFDD1" w:rsidTr="00EE415D">
        <w:tc>
          <w:tcPr>
            <w:tcW w:w="1584" w:type="dxa"/>
          </w:tcPr>
          <w:p w14:paraId="04DD3F6D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36D6E1F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CA7580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AE9178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B3964C0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3BF0AA7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73DB0BE4" w14:textId="616F7834" w:rsidTr="00EE415D">
        <w:tc>
          <w:tcPr>
            <w:tcW w:w="1584" w:type="dxa"/>
          </w:tcPr>
          <w:p w14:paraId="6E3EE1E0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Stipends for Parent Engagement</w:t>
            </w:r>
          </w:p>
        </w:tc>
        <w:tc>
          <w:tcPr>
            <w:tcW w:w="774" w:type="dxa"/>
          </w:tcPr>
          <w:p w14:paraId="7D6C3B8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C35365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07352C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33C1AC0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C634BA5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750E12FD" w14:textId="7E02DB99" w:rsidTr="00EE415D">
        <w:tc>
          <w:tcPr>
            <w:tcW w:w="1584" w:type="dxa"/>
          </w:tcPr>
          <w:p w14:paraId="3564295B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Travel for Parent Events</w:t>
            </w:r>
          </w:p>
        </w:tc>
        <w:tc>
          <w:tcPr>
            <w:tcW w:w="774" w:type="dxa"/>
          </w:tcPr>
          <w:p w14:paraId="5E9367E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8057BE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56E4FB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3F4E550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EAF8ACC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64E14366" w14:textId="5438AFC4" w:rsidTr="00EE415D">
        <w:tc>
          <w:tcPr>
            <w:tcW w:w="1584" w:type="dxa"/>
          </w:tcPr>
          <w:p w14:paraId="37FB6773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Rentals (Physical Property)</w:t>
            </w:r>
          </w:p>
        </w:tc>
        <w:tc>
          <w:tcPr>
            <w:tcW w:w="774" w:type="dxa"/>
          </w:tcPr>
          <w:p w14:paraId="42BC843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528F8D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FE009A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0E0386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DBBDE41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1BE0F8D8" w14:textId="74C1F116" w:rsidTr="00EE415D">
        <w:tc>
          <w:tcPr>
            <w:tcW w:w="1584" w:type="dxa"/>
          </w:tcPr>
          <w:p w14:paraId="30E39ADD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Rentals (Online)</w:t>
            </w:r>
          </w:p>
        </w:tc>
        <w:tc>
          <w:tcPr>
            <w:tcW w:w="774" w:type="dxa"/>
          </w:tcPr>
          <w:p w14:paraId="26B8DEF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D4E529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0C25E4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BA8200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F4ABF6B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56D4E40C" w14:textId="38432DB8" w:rsidTr="00EE415D">
        <w:tc>
          <w:tcPr>
            <w:tcW w:w="1584" w:type="dxa"/>
          </w:tcPr>
          <w:p w14:paraId="20B74392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Communications</w:t>
            </w:r>
          </w:p>
        </w:tc>
        <w:tc>
          <w:tcPr>
            <w:tcW w:w="774" w:type="dxa"/>
          </w:tcPr>
          <w:p w14:paraId="31A80E5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73B9C7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4EF42A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9DDA37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43DB34B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05B5DBE9" w14:textId="303DB14B" w:rsidTr="00EE415D">
        <w:tc>
          <w:tcPr>
            <w:tcW w:w="1584" w:type="dxa"/>
          </w:tcPr>
          <w:p w14:paraId="403D75B4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Printing</w:t>
            </w:r>
          </w:p>
        </w:tc>
        <w:tc>
          <w:tcPr>
            <w:tcW w:w="774" w:type="dxa"/>
          </w:tcPr>
          <w:p w14:paraId="10D94FF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BDD547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4FEAA6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8DD1D3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9C76A61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0168C6FE" w14:textId="286FB111" w:rsidTr="00EE415D">
        <w:tc>
          <w:tcPr>
            <w:tcW w:w="1584" w:type="dxa"/>
          </w:tcPr>
          <w:p w14:paraId="2CC23DD5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Basic Supplies</w:t>
            </w:r>
          </w:p>
        </w:tc>
        <w:tc>
          <w:tcPr>
            <w:tcW w:w="774" w:type="dxa"/>
          </w:tcPr>
          <w:p w14:paraId="32CAD31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A111AD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D3F326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C7E394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FE8A0A8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55EAAE12" w14:textId="15D71901" w:rsidTr="00EE415D">
        <w:tc>
          <w:tcPr>
            <w:tcW w:w="1584" w:type="dxa"/>
          </w:tcPr>
          <w:p w14:paraId="2BA6C276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Food for Parent Events</w:t>
            </w:r>
          </w:p>
        </w:tc>
        <w:tc>
          <w:tcPr>
            <w:tcW w:w="774" w:type="dxa"/>
          </w:tcPr>
          <w:p w14:paraId="377EE79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A8725B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DBFCDA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242560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7E6F38E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73460200" w14:textId="57477A85" w:rsidTr="00EE415D">
        <w:tc>
          <w:tcPr>
            <w:tcW w:w="1584" w:type="dxa"/>
          </w:tcPr>
          <w:p w14:paraId="2724C17B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Books for Parents</w:t>
            </w:r>
          </w:p>
        </w:tc>
        <w:tc>
          <w:tcPr>
            <w:tcW w:w="774" w:type="dxa"/>
          </w:tcPr>
          <w:p w14:paraId="481F567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544D15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C200D0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4A1EE7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C34173B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1177AD75" w14:textId="7E0E0FBE" w:rsidTr="00EE415D">
        <w:tc>
          <w:tcPr>
            <w:tcW w:w="1584" w:type="dxa"/>
          </w:tcPr>
          <w:p w14:paraId="5FC7B1BC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Periodical</w:t>
            </w:r>
            <w:r>
              <w:rPr>
                <w:b/>
                <w:bCs/>
              </w:rPr>
              <w:lastRenderedPageBreak/>
              <w:t>s</w:t>
            </w:r>
          </w:p>
        </w:tc>
        <w:tc>
          <w:tcPr>
            <w:tcW w:w="774" w:type="dxa"/>
          </w:tcPr>
          <w:p w14:paraId="0AFA5D5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1DB25C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F45EB7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867CED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C7EE0FC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2F48E607" w14:textId="58957414" w:rsidTr="00EE415D">
        <w:tc>
          <w:tcPr>
            <w:tcW w:w="1584" w:type="dxa"/>
          </w:tcPr>
          <w:p w14:paraId="37462BAF" w14:textId="77777777" w:rsidR="00EE415D" w:rsidRDefault="00EE415D" w:rsidP="00BD3DAD">
            <w:pPr>
              <w:rPr>
                <w:b/>
                <w:bCs/>
              </w:rPr>
            </w:pPr>
            <w:r>
              <w:rPr>
                <w:b/>
                <w:bCs/>
              </w:rPr>
              <w:t>Dues and Fees</w:t>
            </w:r>
          </w:p>
        </w:tc>
        <w:tc>
          <w:tcPr>
            <w:tcW w:w="774" w:type="dxa"/>
          </w:tcPr>
          <w:p w14:paraId="1A06ABA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CF4A9D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123A9F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03B556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89308CA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1A060EAB" w14:textId="6A90E480" w:rsidTr="00EE415D">
        <w:tc>
          <w:tcPr>
            <w:tcW w:w="1584" w:type="dxa"/>
          </w:tcPr>
          <w:p w14:paraId="1AAD73A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0B39E69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74F24E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247EF7D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CBB570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39AE016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41047E7D" w14:textId="48F42B83" w:rsidTr="00EE415D">
        <w:tc>
          <w:tcPr>
            <w:tcW w:w="1584" w:type="dxa"/>
          </w:tcPr>
          <w:p w14:paraId="756D844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0578363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FC4AC3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7101B8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FFC66E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A36231F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5AB6F06" w14:textId="4D200745" w:rsidTr="00EE415D">
        <w:tc>
          <w:tcPr>
            <w:tcW w:w="1584" w:type="dxa"/>
          </w:tcPr>
          <w:p w14:paraId="647561D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06376C8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74BD88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3BD95B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B24966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0C3BB4E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1760148" w14:textId="4AA2A582" w:rsidTr="00EE415D">
        <w:tc>
          <w:tcPr>
            <w:tcW w:w="1584" w:type="dxa"/>
          </w:tcPr>
          <w:p w14:paraId="0CCEFF1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7C1CDAE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A0625E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8E82CD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E0CF09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CB45427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634F3666" w14:textId="747DC80D" w:rsidTr="00EE415D">
        <w:tc>
          <w:tcPr>
            <w:tcW w:w="1584" w:type="dxa"/>
          </w:tcPr>
          <w:p w14:paraId="171C04B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28EEC1D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A8F469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59522B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561C85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87082F3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1FB6F77A" w14:textId="65A2933C" w:rsidTr="00EE415D">
        <w:tc>
          <w:tcPr>
            <w:tcW w:w="1584" w:type="dxa"/>
          </w:tcPr>
          <w:p w14:paraId="70E6D8D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631AB97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34A6ED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98AE8B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10DF68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8F73F50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EFEA1ED" w14:textId="2DF89E9C" w:rsidTr="00EE415D">
        <w:tc>
          <w:tcPr>
            <w:tcW w:w="1584" w:type="dxa"/>
          </w:tcPr>
          <w:p w14:paraId="4940CEC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5649586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6D10C0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CC86E7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042D55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5E99918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4EC7485C" w14:textId="1299B217" w:rsidTr="00EE415D">
        <w:tc>
          <w:tcPr>
            <w:tcW w:w="1584" w:type="dxa"/>
          </w:tcPr>
          <w:p w14:paraId="4996D39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3A40478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F051A0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1C44E6B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3012A7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D51C51E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4E7A6F3" w14:textId="1412E5C5" w:rsidTr="00EE415D">
        <w:tc>
          <w:tcPr>
            <w:tcW w:w="1584" w:type="dxa"/>
          </w:tcPr>
          <w:p w14:paraId="4E2FDA8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1CE000A2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884FD2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0F1754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A2CD4A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40560E7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2808C672" w14:textId="6DD3AD13" w:rsidTr="00EE415D">
        <w:tc>
          <w:tcPr>
            <w:tcW w:w="1584" w:type="dxa"/>
          </w:tcPr>
          <w:p w14:paraId="35FC7CC3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324B1F6E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701899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1083C6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401E70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CA3ABCF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702FD477" w14:textId="4204C6DB" w:rsidTr="00EE415D">
        <w:tc>
          <w:tcPr>
            <w:tcW w:w="1584" w:type="dxa"/>
          </w:tcPr>
          <w:p w14:paraId="73B1C12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054BE8C9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C2E24FC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14DB9B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DDA0648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C4DA2D7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3032A6D1" w14:textId="4A2A6424" w:rsidTr="00EE415D">
        <w:tc>
          <w:tcPr>
            <w:tcW w:w="1584" w:type="dxa"/>
          </w:tcPr>
          <w:p w14:paraId="75F6D10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18BE578F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931C437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54165D1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8EBFC16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7509577" w14:textId="77777777" w:rsidR="00EE415D" w:rsidRDefault="00EE415D" w:rsidP="00BD3DAD">
            <w:pPr>
              <w:rPr>
                <w:b/>
                <w:bCs/>
              </w:rPr>
            </w:pPr>
          </w:p>
        </w:tc>
      </w:tr>
      <w:tr w:rsidR="00EE415D" w14:paraId="04021F58" w14:textId="095B5916" w:rsidTr="00EE415D">
        <w:tc>
          <w:tcPr>
            <w:tcW w:w="1584" w:type="dxa"/>
          </w:tcPr>
          <w:p w14:paraId="22367D10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1F68A030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BD60EF5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E08855A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7F097F4" w14:textId="77777777" w:rsidR="00EE415D" w:rsidRDefault="00EE415D" w:rsidP="00BD3DAD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075681A" w14:textId="77777777" w:rsidR="00EE415D" w:rsidRDefault="00EE415D" w:rsidP="00BD3DAD">
            <w:pPr>
              <w:rPr>
                <w:b/>
                <w:bCs/>
              </w:rPr>
            </w:pPr>
          </w:p>
        </w:tc>
      </w:tr>
    </w:tbl>
    <w:p w14:paraId="6F8EEBFA" w14:textId="77777777" w:rsidR="00CA075F" w:rsidRDefault="00CA075F" w:rsidP="002537BB">
      <w:pPr>
        <w:jc w:val="center"/>
        <w:rPr>
          <w:b/>
          <w:bCs/>
        </w:rPr>
      </w:pPr>
    </w:p>
    <w:sectPr w:rsidR="00CA075F" w:rsidSect="0062303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B9F49F" w14:textId="77777777" w:rsidR="00D858A1" w:rsidRDefault="00D858A1" w:rsidP="00D858A1">
      <w:r>
        <w:separator/>
      </w:r>
    </w:p>
  </w:endnote>
  <w:endnote w:type="continuationSeparator" w:id="0">
    <w:p w14:paraId="1D8CEC88" w14:textId="77777777" w:rsidR="00D858A1" w:rsidRDefault="00D858A1" w:rsidP="00D85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E0C1CA" w14:textId="77777777" w:rsidR="00D858A1" w:rsidRDefault="00D858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7C2650" w14:textId="77777777" w:rsidR="00D858A1" w:rsidRDefault="00D858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1AC047" w14:textId="77777777" w:rsidR="00D858A1" w:rsidRDefault="00D858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EC2FA5" w14:textId="77777777" w:rsidR="00D858A1" w:rsidRDefault="00D858A1" w:rsidP="00D858A1">
      <w:r>
        <w:separator/>
      </w:r>
    </w:p>
  </w:footnote>
  <w:footnote w:type="continuationSeparator" w:id="0">
    <w:p w14:paraId="59AC69FC" w14:textId="77777777" w:rsidR="00D858A1" w:rsidRDefault="00D858A1" w:rsidP="00D858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761876" w14:textId="77777777" w:rsidR="00D858A1" w:rsidRDefault="00D858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2590747"/>
      <w:docPartObj>
        <w:docPartGallery w:val="Watermarks"/>
        <w:docPartUnique/>
      </w:docPartObj>
    </w:sdtPr>
    <w:sdtEndPr/>
    <w:sdtContent>
      <w:p w14:paraId="42091DA8" w14:textId="48A0FC85" w:rsidR="00D858A1" w:rsidRDefault="00960196">
        <w:pPr>
          <w:pStyle w:val="Header"/>
        </w:pPr>
        <w:r>
          <w:rPr>
            <w:noProof/>
          </w:rPr>
          <w:pict w14:anchorId="454F3C6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4DF3F6" w14:textId="77777777" w:rsidR="00D858A1" w:rsidRDefault="00D858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5C707C"/>
    <w:multiLevelType w:val="hybridMultilevel"/>
    <w:tmpl w:val="2CBA6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sDAwN7cwNjUxMzVX0lEKTi0uzszPAykwrgUAeIzFWywAAAA="/>
  </w:docVars>
  <w:rsids>
    <w:rsidRoot w:val="002537BB"/>
    <w:rsid w:val="00015FFC"/>
    <w:rsid w:val="000222F8"/>
    <w:rsid w:val="00031BE8"/>
    <w:rsid w:val="0016272A"/>
    <w:rsid w:val="001E239A"/>
    <w:rsid w:val="00235810"/>
    <w:rsid w:val="00241C03"/>
    <w:rsid w:val="00250EDA"/>
    <w:rsid w:val="002537BB"/>
    <w:rsid w:val="002566A9"/>
    <w:rsid w:val="0027300A"/>
    <w:rsid w:val="002A7D4B"/>
    <w:rsid w:val="002C6C16"/>
    <w:rsid w:val="00322696"/>
    <w:rsid w:val="00374DBE"/>
    <w:rsid w:val="00375DF6"/>
    <w:rsid w:val="003A3356"/>
    <w:rsid w:val="003D5619"/>
    <w:rsid w:val="003F7D62"/>
    <w:rsid w:val="0042471A"/>
    <w:rsid w:val="004520E5"/>
    <w:rsid w:val="004E4624"/>
    <w:rsid w:val="004F0731"/>
    <w:rsid w:val="00501BEB"/>
    <w:rsid w:val="00513F49"/>
    <w:rsid w:val="005B485D"/>
    <w:rsid w:val="0062303E"/>
    <w:rsid w:val="00624547"/>
    <w:rsid w:val="00634022"/>
    <w:rsid w:val="00662830"/>
    <w:rsid w:val="00675CC3"/>
    <w:rsid w:val="00680120"/>
    <w:rsid w:val="0071026E"/>
    <w:rsid w:val="007A2F13"/>
    <w:rsid w:val="007B06B0"/>
    <w:rsid w:val="008049C9"/>
    <w:rsid w:val="0082461D"/>
    <w:rsid w:val="008B1508"/>
    <w:rsid w:val="008C1FD4"/>
    <w:rsid w:val="008F14AA"/>
    <w:rsid w:val="008F1D04"/>
    <w:rsid w:val="0092247C"/>
    <w:rsid w:val="00957E84"/>
    <w:rsid w:val="00960196"/>
    <w:rsid w:val="0096532A"/>
    <w:rsid w:val="009763C7"/>
    <w:rsid w:val="009E3523"/>
    <w:rsid w:val="00A0289A"/>
    <w:rsid w:val="00A25CF5"/>
    <w:rsid w:val="00A572E6"/>
    <w:rsid w:val="00A84DDE"/>
    <w:rsid w:val="00B2282C"/>
    <w:rsid w:val="00B6711C"/>
    <w:rsid w:val="00BD057B"/>
    <w:rsid w:val="00C02429"/>
    <w:rsid w:val="00C10E68"/>
    <w:rsid w:val="00C21745"/>
    <w:rsid w:val="00C26012"/>
    <w:rsid w:val="00C42AF8"/>
    <w:rsid w:val="00C447AC"/>
    <w:rsid w:val="00CA075F"/>
    <w:rsid w:val="00CE4C57"/>
    <w:rsid w:val="00D20395"/>
    <w:rsid w:val="00D41E52"/>
    <w:rsid w:val="00D858A1"/>
    <w:rsid w:val="00D91F08"/>
    <w:rsid w:val="00E06154"/>
    <w:rsid w:val="00E649AC"/>
    <w:rsid w:val="00E664B7"/>
    <w:rsid w:val="00E70166"/>
    <w:rsid w:val="00E90DA1"/>
    <w:rsid w:val="00EC2BA4"/>
    <w:rsid w:val="00EE415D"/>
    <w:rsid w:val="00EE6DF6"/>
    <w:rsid w:val="00F02783"/>
    <w:rsid w:val="00F25F31"/>
    <w:rsid w:val="00FB3595"/>
    <w:rsid w:val="00FD3258"/>
    <w:rsid w:val="00FE15C5"/>
    <w:rsid w:val="021C2573"/>
    <w:rsid w:val="066C71A9"/>
    <w:rsid w:val="0C670B19"/>
    <w:rsid w:val="2617EE50"/>
    <w:rsid w:val="34F4BCE6"/>
    <w:rsid w:val="36E0DC0E"/>
    <w:rsid w:val="3B44299E"/>
    <w:rsid w:val="4B9B715B"/>
    <w:rsid w:val="65DF6384"/>
    <w:rsid w:val="72D1F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FEE766F"/>
  <w15:docId w15:val="{8307F4F8-3084-4733-AB45-25240B90E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8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37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2247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75CC3"/>
    <w:rPr>
      <w:color w:val="808080"/>
    </w:rPr>
  </w:style>
  <w:style w:type="paragraph" w:styleId="ListParagraph">
    <w:name w:val="List Paragraph"/>
    <w:basedOn w:val="Normal"/>
    <w:uiPriority w:val="34"/>
    <w:qFormat/>
    <w:rsid w:val="003D56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58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58A1"/>
  </w:style>
  <w:style w:type="paragraph" w:styleId="Footer">
    <w:name w:val="footer"/>
    <w:basedOn w:val="Normal"/>
    <w:link w:val="FooterChar"/>
    <w:uiPriority w:val="99"/>
    <w:unhideWhenUsed/>
    <w:rsid w:val="00D858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58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ridayApril3Task xmlns="3a719068-7b9f-41c3-87f3-387daad5b4a5">true</FridayApril3Task>
    <VideoForFridayApril3 xmlns="3a719068-7b9f-41c3-87f3-387daad5b4a5" xsi:nil="true"/>
    <ActivityforApril3 xmlns="3a719068-7b9f-41c3-87f3-387daad5b4a5" xsi:nil="true"/>
    <Description xmlns="3a719068-7b9f-41c3-87f3-387daad5b4a5" xsi:nil="true"/>
    <TokenBoard xmlns="3a719068-7b9f-41c3-87f3-387daad5b4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70187060449A4A8D7E6FAA2182BCD6" ma:contentTypeVersion="19" ma:contentTypeDescription="Create a new document." ma:contentTypeScope="" ma:versionID="81326da13949a79906403cd30365a524">
  <xsd:schema xmlns:xsd="http://www.w3.org/2001/XMLSchema" xmlns:xs="http://www.w3.org/2001/XMLSchema" xmlns:p="http://schemas.microsoft.com/office/2006/metadata/properties" xmlns:ns2="48f7b399-6b7f-4c43-b953-90e51342f267" xmlns:ns3="3a719068-7b9f-41c3-87f3-387daad5b4a5" targetNamespace="http://schemas.microsoft.com/office/2006/metadata/properties" ma:root="true" ma:fieldsID="cf6d24aa5d93a28a455487aee29afe64" ns2:_="" ns3:_="">
    <xsd:import namespace="48f7b399-6b7f-4c43-b953-90e51342f267"/>
    <xsd:import namespace="3a719068-7b9f-41c3-87f3-387daad5b4a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VideoForFridayApril3" minOccurs="0"/>
                <xsd:element ref="ns3:ActivityforApril3" minOccurs="0"/>
                <xsd:element ref="ns3:FridayApril3Task" minOccurs="0"/>
                <xsd:element ref="ns3:TokenBoard" minOccurs="0"/>
                <xsd:element ref="ns3: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7b399-6b7f-4c43-b953-90e51342f2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19068-7b9f-41c3-87f3-387daad5b4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VideoForFridayApril3" ma:index="22" nillable="true" ma:displayName="Video For Friday April 3" ma:description="Video For Friday April 3" ma:format="Dropdown" ma:internalName="VideoForFridayApril3">
      <xsd:simpleType>
        <xsd:restriction base="dms:Text">
          <xsd:maxLength value="255"/>
        </xsd:restriction>
      </xsd:simpleType>
    </xsd:element>
    <xsd:element name="ActivityforApril3" ma:index="23" nillable="true" ma:displayName="Activity for April 3" ma:format="Dropdown" ma:internalName="ActivityforApril3">
      <xsd:simpleType>
        <xsd:restriction base="dms:Text">
          <xsd:maxLength value="255"/>
        </xsd:restriction>
      </xsd:simpleType>
    </xsd:element>
    <xsd:element name="FridayApril3Task" ma:index="24" nillable="true" ma:displayName="Friday April 3 Task" ma:default="1" ma:format="Dropdown" ma:internalName="FridayApril3Task">
      <xsd:simpleType>
        <xsd:restriction base="dms:Boolean"/>
      </xsd:simpleType>
    </xsd:element>
    <xsd:element name="TokenBoard" ma:index="25" nillable="true" ma:displayName="Token Board" ma:description="1. Set a timer&#10;2. Provide a token" ma:format="Dropdown" ma:internalName="TokenBoard">
      <xsd:simpleType>
        <xsd:restriction base="dms:Text">
          <xsd:maxLength value="255"/>
        </xsd:restriction>
      </xsd:simpleType>
    </xsd:element>
    <xsd:element name="Description" ma:index="26" nillable="true" ma:displayName="Description" ma:description="A token board is used..." ma:format="Dropdown" ma:internalName="Description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AAC420E-6E35-4B25-914F-92AE068543C1}">
  <ds:schemaRefs>
    <ds:schemaRef ds:uri="http://schemas.microsoft.com/office/2006/metadata/properties"/>
    <ds:schemaRef ds:uri="http://schemas.microsoft.com/office/infopath/2007/PartnerControls"/>
    <ds:schemaRef ds:uri="3a719068-7b9f-41c3-87f3-387daad5b4a5"/>
  </ds:schemaRefs>
</ds:datastoreItem>
</file>

<file path=customXml/itemProps2.xml><?xml version="1.0" encoding="utf-8"?>
<ds:datastoreItem xmlns:ds="http://schemas.openxmlformats.org/officeDocument/2006/customXml" ds:itemID="{08F3E664-86F5-427C-9C34-E2555B419E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F91C6-E610-4F41-84B8-5CDCDBA747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f7b399-6b7f-4c43-b953-90e51342f267"/>
    <ds:schemaRef ds:uri="3a719068-7b9f-41c3-87f3-387daad5b4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2F6434-DEA1-A04E-9892-72534524E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52</Words>
  <Characters>2010</Characters>
  <Application>Microsoft Office Word</Application>
  <DocSecurity>0</DocSecurity>
  <Lines>16</Lines>
  <Paragraphs>4</Paragraphs>
  <ScaleCrop>false</ScaleCrop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. Schultz</dc:creator>
  <cp:keywords/>
  <dc:description/>
  <cp:lastModifiedBy>Harmon, Katherine A.</cp:lastModifiedBy>
  <cp:revision>2</cp:revision>
  <dcterms:created xsi:type="dcterms:W3CDTF">2021-03-12T16:18:00Z</dcterms:created>
  <dcterms:modified xsi:type="dcterms:W3CDTF">2021-03-12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70187060449A4A8D7E6FAA2182BCD6</vt:lpwstr>
  </property>
</Properties>
</file>